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9BDFB" w14:textId="77777777" w:rsidR="00067B39" w:rsidRPr="00067B39" w:rsidRDefault="00067B39" w:rsidP="00067B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067B39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File: precip.xls</w:t>
      </w:r>
    </w:p>
    <w:p w14:paraId="4E1A25B7" w14:textId="77777777" w:rsidR="00067B39" w:rsidRPr="00067B39" w:rsidRDefault="00067B39" w:rsidP="00067B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5C25CE05" w14:textId="77777777" w:rsidR="00067B39" w:rsidRPr="00067B39" w:rsidRDefault="00067B39" w:rsidP="00067B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315D8F47" w14:textId="77777777" w:rsidR="00067B39" w:rsidRPr="00067B39" w:rsidRDefault="00067B39" w:rsidP="00067B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067B39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The file contains monthly precipitation measurements collected from 75 gauges at the Santa Rita Experimental Range. Of these 75 gauges, 24 are currently being monitored and 51 have been discontinued.</w:t>
      </w:r>
    </w:p>
    <w:p w14:paraId="6D4E5B20" w14:textId="77777777" w:rsidR="00067B39" w:rsidRPr="00067B39" w:rsidRDefault="00067B39" w:rsidP="00067B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720ACDA3" w14:textId="77777777" w:rsidR="00067B39" w:rsidRPr="00067B39" w:rsidRDefault="00067B39" w:rsidP="00067B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067B39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Some gauges had measurements recorded under more than one name, but all data are entered under the most recent name.</w:t>
      </w:r>
    </w:p>
    <w:p w14:paraId="237FDF87" w14:textId="77777777" w:rsidR="00067B39" w:rsidRPr="00067B39" w:rsidRDefault="00067B39" w:rsidP="00067B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7BAEF483" w14:textId="77777777" w:rsidR="00067B39" w:rsidRPr="00067B39" w:rsidRDefault="00067B39" w:rsidP="00067B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067B39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Precipitation amounts are recorded in 100ths of inches; two decimal places are assumed (e.g., 125 = 1.25 inches). A zero indicates that no precipitation occurred that month. A value of -9999 indicates missing or unavailable data.</w:t>
      </w:r>
    </w:p>
    <w:p w14:paraId="01E747D2" w14:textId="77777777" w:rsidR="00067B39" w:rsidRPr="00067B39" w:rsidRDefault="00067B39" w:rsidP="00067B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20BAEB14" w14:textId="77777777" w:rsidR="00067B39" w:rsidRPr="00067B39" w:rsidRDefault="00067B39" w:rsidP="00067B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067B39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The sources of file data were original handwritten records and previously digitized data. In cases of discrepancy the original records were considered to be the ultimate authority.</w:t>
      </w:r>
    </w:p>
    <w:p w14:paraId="3DD9230D" w14:textId="77777777" w:rsidR="00067B39" w:rsidRPr="00067B39" w:rsidRDefault="00067B39" w:rsidP="00067B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4E2290D3" w14:textId="77777777" w:rsidR="00067B39" w:rsidRPr="00067B39" w:rsidRDefault="00067B39" w:rsidP="00067B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1F1AC619" w14:textId="77777777" w:rsidR="00067B39" w:rsidRPr="00067B39" w:rsidRDefault="00067B39" w:rsidP="00067B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612E5F95" w14:textId="77777777" w:rsidR="00067B39" w:rsidRPr="00067B39" w:rsidRDefault="00067B39" w:rsidP="00067B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</w:pPr>
      <w:r w:rsidRPr="00067B39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>precipnotes.txt</w:t>
      </w:r>
    </w:p>
    <w:p w14:paraId="4B15C14D" w14:textId="77777777" w:rsidR="00067B39" w:rsidRPr="00067B39" w:rsidRDefault="00067B39" w:rsidP="00067B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</w:pPr>
      <w:r w:rsidRPr="00067B39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>02 March 2006</w:t>
      </w:r>
    </w:p>
    <w:p w14:paraId="06DDF3FA" w14:textId="77777777" w:rsidR="005259C2" w:rsidRDefault="00067B39"/>
    <w:sectPr w:rsidR="005259C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0tDQzNzc0NzY3MjZR0lEKTi0uzszPAykwrAUA+uN/9iwAAAA="/>
  </w:docVars>
  <w:rsids>
    <w:rsidRoot w:val="00067B39"/>
    <w:rsid w:val="00067B39"/>
    <w:rsid w:val="000E40BE"/>
    <w:rsid w:val="002409EA"/>
    <w:rsid w:val="006E1FE6"/>
    <w:rsid w:val="006F5957"/>
    <w:rsid w:val="00A120C2"/>
    <w:rsid w:val="00DE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E9F81"/>
  <w15:chartTrackingRefBased/>
  <w15:docId w15:val="{292A01A6-666A-444F-AC9B-938C92DAA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67B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it-IT" w:eastAsia="it-I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67B39"/>
    <w:rPr>
      <w:rFonts w:ascii="Courier New" w:eastAsia="Times New Roman" w:hAnsi="Courier New" w:cs="Courier New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16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667</Characters>
  <Application>Microsoft Office Word</Application>
  <DocSecurity>0</DocSecurity>
  <Lines>5</Lines>
  <Paragraphs>1</Paragraphs>
  <ScaleCrop>false</ScaleCrop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1-12-27T23:01:00Z</dcterms:created>
  <dcterms:modified xsi:type="dcterms:W3CDTF">2021-12-27T23:01:00Z</dcterms:modified>
</cp:coreProperties>
</file>